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C9DFA4" w14:textId="77777777" w:rsidR="00DE09D0" w:rsidRDefault="00CE1AC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0557BD" wp14:editId="6F03B6A3">
                <wp:simplePos x="0" y="0"/>
                <wp:positionH relativeFrom="margin">
                  <wp:align>left</wp:align>
                </wp:positionH>
                <wp:positionV relativeFrom="paragraph">
                  <wp:posOffset>-167</wp:posOffset>
                </wp:positionV>
                <wp:extent cx="4572000" cy="280987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280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5B558" w14:textId="77777777" w:rsidR="005664E8" w:rsidRPr="00057108" w:rsidRDefault="008C51EE">
                            <w:pPr>
                              <w:rPr>
                                <w:sz w:val="60"/>
                                <w:szCs w:val="60"/>
                                <w:lang w:val="fr-CA"/>
                              </w:rPr>
                            </w:pPr>
                            <w:bookmarkStart w:id="0" w:name="lt_pId000"/>
                            <w:r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>Ajoutez vos images ici!</w:t>
                            </w:r>
                            <w:bookmarkEnd w:id="0"/>
                            <w:r w:rsidR="002B307C"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 xml:space="preserve"> </w:t>
                            </w:r>
                            <w:bookmarkStart w:id="1" w:name="lt_pId001"/>
                            <w:r w:rsidR="00023E00"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>N’oubliez pas de supprimer cette boîte de texte avant d’ajouter la photo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0557B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5in;height:221.2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" fillcolor="white [3201]" strokeweight=".5pt">
                <v:textbox>
                  <w:txbxContent>
                    <w:p w14:paraId="2205B558" w14:textId="77777777" w:rsidR="005664E8" w:rsidRPr="00057108" w:rsidRDefault="008C51EE">
                      <w:pPr>
                        <w:rPr>
                          <w:sz w:val="60"/>
                          <w:szCs w:val="60"/>
                          <w:lang w:val="fr-CA"/>
                        </w:rPr>
                      </w:pPr>
                      <w:bookmarkStart w:id="2" w:name="lt_pId000"/>
                      <w:r w:rsidRPr="00057108">
                        <w:rPr>
                          <w:sz w:val="60"/>
                          <w:szCs w:val="60"/>
                          <w:lang w:val="fr-CA"/>
                        </w:rPr>
                        <w:t>Ajoutez vos images ici!</w:t>
                      </w:r>
                      <w:bookmarkEnd w:id="2"/>
                      <w:r w:rsidR="002B307C" w:rsidRPr="00057108">
                        <w:rPr>
                          <w:sz w:val="60"/>
                          <w:szCs w:val="60"/>
                          <w:lang w:val="fr-CA"/>
                        </w:rPr>
                        <w:t xml:space="preserve"> </w:t>
                      </w:r>
                      <w:bookmarkStart w:id="3" w:name="lt_pId001"/>
                      <w:r w:rsidR="00023E00" w:rsidRPr="00057108">
                        <w:rPr>
                          <w:sz w:val="60"/>
                          <w:szCs w:val="60"/>
                          <w:lang w:val="fr-CA"/>
                        </w:rPr>
                        <w:t>N’oubliez pas de supprimer cette boîte de texte avant d’ajouter la photo</w:t>
                      </w:r>
                      <w:bookmarkEnd w:id="3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828844" wp14:editId="36B29F0D">
                <wp:simplePos x="0" y="0"/>
                <wp:positionH relativeFrom="column">
                  <wp:posOffset>4836695</wp:posOffset>
                </wp:positionH>
                <wp:positionV relativeFrom="paragraph">
                  <wp:posOffset>0</wp:posOffset>
                </wp:positionV>
                <wp:extent cx="3464560" cy="10009906"/>
                <wp:effectExtent l="0" t="0" r="21590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4560" cy="10009906"/>
                        </a:xfrm>
                        <a:prstGeom prst="rect">
                          <a:avLst/>
                        </a:prstGeom>
                        <a:solidFill>
                          <a:srgbClr val="56A8DD"/>
                        </a:solidFill>
                        <a:ln w="6350">
                          <a:solidFill>
                            <a:srgbClr val="56A8DD"/>
                          </a:solidFill>
                        </a:ln>
                      </wps:spPr>
                      <wps:txbx>
                        <w:txbxContent>
                          <w:p w14:paraId="460B1BCA" w14:textId="77777777" w:rsidR="005664E8" w:rsidRPr="00F72F24" w:rsidRDefault="00F72F24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  <w:r w:rsidRPr="00F72F2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AJOUTER LES INFO</w:t>
                            </w:r>
                            <w:r w:rsidR="008A569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S</w:t>
                            </w:r>
                            <w:r w:rsidRPr="00F72F2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 xml:space="preserve"> IMPORTANTES SUR L</w:t>
                            </w:r>
                            <w:r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’</w:t>
                            </w:r>
                            <w:r w:rsidRPr="00F72F2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ÉVÉNEMENT ICI!</w:t>
                            </w:r>
                          </w:p>
                          <w:p w14:paraId="3335EDEC" w14:textId="77777777" w:rsidR="005664E8" w:rsidRPr="00F72F24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</w:p>
                          <w:p w14:paraId="36F552E6" w14:textId="77777777" w:rsidR="005664E8" w:rsidRPr="008F6001" w:rsidRDefault="008F6001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  <w:r w:rsidRPr="008F6001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Ne soyez pas timide</w:t>
                            </w:r>
                            <w:r w:rsidR="008A569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 xml:space="preserve"> : </w:t>
                            </w:r>
                            <w:r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 xml:space="preserve">indiquez pourquoi il </w:t>
                            </w:r>
                            <w:r w:rsidR="008A569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 xml:space="preserve">NE </w:t>
                            </w:r>
                            <w:r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faut pas manquer l’événemen</w:t>
                            </w:r>
                            <w:r w:rsidR="008A569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t!</w:t>
                            </w:r>
                          </w:p>
                          <w:p w14:paraId="7C7A0510" w14:textId="77777777" w:rsidR="005664E8" w:rsidRPr="008F6001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</w:p>
                          <w:p w14:paraId="702129E6" w14:textId="77777777" w:rsidR="005664E8" w:rsidRPr="008F6001" w:rsidRDefault="008F6001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  <w:bookmarkStart w:id="4" w:name="_Hlk25916036"/>
                            <w:r w:rsidRPr="008F6001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D</w:t>
                            </w:r>
                            <w:bookmarkEnd w:id="4"/>
                            <w:r w:rsidRPr="008F6001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’autres renseignements ici!</w:t>
                            </w:r>
                          </w:p>
                          <w:p w14:paraId="43515CC2" w14:textId="77777777" w:rsidR="005664E8" w:rsidRPr="008F6001" w:rsidRDefault="005664E8" w:rsidP="005664E8">
                            <w:pPr>
                              <w:pStyle w:val="Line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</w:p>
                          <w:p w14:paraId="2360503A" w14:textId="77777777" w:rsidR="005664E8" w:rsidRPr="00F72F24" w:rsidRDefault="008F6001" w:rsidP="005664E8">
                            <w:pPr>
                              <w:pStyle w:val="Heading2"/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</w:pPr>
                            <w:r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vous avez enc</w:t>
                            </w:r>
                            <w:r w:rsidR="00F72F24" w:rsidRPr="00F72F24">
                              <w:rPr>
                                <w:rFonts w:ascii="Gibson" w:hAnsi="Gibson"/>
                                <w:sz w:val="52"/>
                                <w:szCs w:val="52"/>
                                <w:lang w:val="fr-CA"/>
                              </w:rPr>
                              <w:t>ORE DE LA PLACE ICI!</w:t>
                            </w:r>
                          </w:p>
                          <w:p w14:paraId="40F27B11" w14:textId="77777777" w:rsidR="005664E8" w:rsidRPr="00F72F24" w:rsidRDefault="005664E8" w:rsidP="005664E8">
                            <w:pPr>
                              <w:pStyle w:val="Line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28844" id="Text Box 1" o:spid="_x0000_s1027" type="#_x0000_t202" style="position:absolute;margin-left:380.85pt;margin-top:0;width:272.8pt;height:78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" fillcolor="#56a8dd" strokecolor="#56a8dd" strokeweight=".5pt">
                <v:textbox>
                  <w:txbxContent>
                    <w:p w14:paraId="460B1BCA" w14:textId="77777777" w:rsidR="005664E8" w:rsidRPr="00F72F24" w:rsidRDefault="00F72F24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  <w:r w:rsidRPr="00F72F2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AJOUTER LES INFO</w:t>
                      </w:r>
                      <w:r w:rsidR="008A569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S</w:t>
                      </w:r>
                      <w:r w:rsidRPr="00F72F2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 xml:space="preserve"> IMPORTANTES SUR L</w:t>
                      </w:r>
                      <w:r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’</w:t>
                      </w:r>
                      <w:r w:rsidRPr="00F72F2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ÉVÉNEMENT ICI!</w:t>
                      </w:r>
                    </w:p>
                    <w:p w14:paraId="3335EDEC" w14:textId="77777777" w:rsidR="005664E8" w:rsidRPr="00F72F24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</w:p>
                    <w:p w14:paraId="36F552E6" w14:textId="77777777" w:rsidR="005664E8" w:rsidRPr="008F6001" w:rsidRDefault="008F6001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  <w:r w:rsidRPr="008F6001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Ne soyez pas timide</w:t>
                      </w:r>
                      <w:r w:rsidR="008A569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 xml:space="preserve"> : </w:t>
                      </w:r>
                      <w:r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 xml:space="preserve">indiquez pourquoi il </w:t>
                      </w:r>
                      <w:r w:rsidR="008A569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 xml:space="preserve">NE </w:t>
                      </w:r>
                      <w:r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faut pas manquer l’événemen</w:t>
                      </w:r>
                      <w:r w:rsidR="008A569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t!</w:t>
                      </w:r>
                    </w:p>
                    <w:p w14:paraId="7C7A0510" w14:textId="77777777" w:rsidR="005664E8" w:rsidRPr="008F6001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</w:p>
                    <w:p w14:paraId="702129E6" w14:textId="77777777" w:rsidR="005664E8" w:rsidRPr="008F6001" w:rsidRDefault="008F6001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  <w:bookmarkStart w:id="5" w:name="_Hlk25916036"/>
                      <w:r w:rsidRPr="008F6001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D</w:t>
                      </w:r>
                      <w:bookmarkEnd w:id="5"/>
                      <w:r w:rsidRPr="008F6001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’autres renseignements ici!</w:t>
                      </w:r>
                    </w:p>
                    <w:p w14:paraId="43515CC2" w14:textId="77777777" w:rsidR="005664E8" w:rsidRPr="008F6001" w:rsidRDefault="005664E8" w:rsidP="005664E8">
                      <w:pPr>
                        <w:pStyle w:val="Line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</w:p>
                    <w:p w14:paraId="2360503A" w14:textId="77777777" w:rsidR="005664E8" w:rsidRPr="00F72F24" w:rsidRDefault="008F6001" w:rsidP="005664E8">
                      <w:pPr>
                        <w:pStyle w:val="Heading2"/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</w:pPr>
                      <w:r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vous avez enc</w:t>
                      </w:r>
                      <w:r w:rsidR="00F72F24" w:rsidRPr="00F72F24">
                        <w:rPr>
                          <w:rFonts w:ascii="Gibson" w:hAnsi="Gibson"/>
                          <w:sz w:val="52"/>
                          <w:szCs w:val="52"/>
                          <w:lang w:val="fr-CA"/>
                        </w:rPr>
                        <w:t>ORE DE LA PLACE ICI!</w:t>
                      </w:r>
                    </w:p>
                    <w:p w14:paraId="40F27B11" w14:textId="77777777" w:rsidR="005664E8" w:rsidRPr="00F72F24" w:rsidRDefault="005664E8" w:rsidP="005664E8">
                      <w:pPr>
                        <w:pStyle w:val="Line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8C836B" wp14:editId="129AADF0">
                <wp:simplePos x="0" y="0"/>
                <wp:positionH relativeFrom="column">
                  <wp:posOffset>4836695</wp:posOffset>
                </wp:positionH>
                <wp:positionV relativeFrom="paragraph">
                  <wp:posOffset>10130589</wp:posOffset>
                </wp:positionV>
                <wp:extent cx="3463791" cy="3536950"/>
                <wp:effectExtent l="0" t="0" r="2286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3791" cy="3536950"/>
                        </a:xfrm>
                        <a:prstGeom prst="rect">
                          <a:avLst/>
                        </a:prstGeom>
                        <a:solidFill>
                          <a:srgbClr val="FCB614"/>
                        </a:solidFill>
                        <a:ln w="6350">
                          <a:solidFill>
                            <a:srgbClr val="FCB614"/>
                          </a:solidFill>
                        </a:ln>
                      </wps:spPr>
                      <wps:txbx>
                        <w:txbxContent>
                          <w:p w14:paraId="7E9F6748" w14:textId="77777777" w:rsidR="005664E8" w:rsidRPr="00E142EE" w:rsidRDefault="00F04308" w:rsidP="005664E8">
                            <w:pPr>
                              <w:keepNext/>
                              <w:keepLines/>
                              <w:spacing w:before="320" w:after="60" w:line="240" w:lineRule="auto"/>
                              <w:jc w:val="center"/>
                              <w:outlineLvl w:val="2"/>
                              <w:rPr>
                                <w:rFonts w:ascii="Gibson" w:eastAsia="SimHei" w:hAnsi="Gibson" w:cs="Times New Roman"/>
                                <w:caps/>
                                <w:color w:val="FFFFFF"/>
                                <w:sz w:val="60"/>
                                <w:szCs w:val="60"/>
                                <w:lang w:val="fr-CA" w:eastAsia="ja-JP"/>
                              </w:rPr>
                            </w:pPr>
                            <w:bookmarkStart w:id="6" w:name="lt_pId002"/>
                            <w:r w:rsidRPr="00E142EE">
                              <w:rPr>
                                <w:rFonts w:ascii="Gibson" w:eastAsia="SimHei" w:hAnsi="Gibson" w:cs="Times New Roman"/>
                                <w:caps/>
                                <w:color w:val="FFFFFF"/>
                                <w:sz w:val="60"/>
                                <w:szCs w:val="60"/>
                                <w:lang w:val="fr-CA" w:eastAsia="ja-JP"/>
                              </w:rPr>
                              <w:t>NOM DU GROUPE</w:t>
                            </w:r>
                            <w:bookmarkEnd w:id="6"/>
                          </w:p>
                          <w:p w14:paraId="444A23FA" w14:textId="77777777" w:rsidR="005664E8" w:rsidRPr="00E142EE" w:rsidRDefault="005664E8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/>
                                <w:sz w:val="24"/>
                                <w:szCs w:val="24"/>
                                <w:lang w:val="fr-CA" w:eastAsia="ja-JP"/>
                              </w:rPr>
                            </w:pPr>
                          </w:p>
                          <w:p w14:paraId="6B52FA2C" w14:textId="77777777" w:rsidR="005664E8" w:rsidRPr="00E142EE" w:rsidRDefault="008C1C15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 w:themeColor="background1"/>
                                <w:sz w:val="44"/>
                                <w:szCs w:val="44"/>
                                <w:lang w:val="fr-CA" w:eastAsia="ja-JP"/>
                              </w:rPr>
                            </w:pPr>
                            <w:bookmarkStart w:id="7" w:name="lt_pId003"/>
                            <w:r w:rsidRPr="00E142EE">
                              <w:rPr>
                                <w:rFonts w:ascii="Gibson" w:eastAsia="SimSun" w:hAnsi="Gibson" w:cs="Times New Roman"/>
                                <w:color w:val="FFFFFF" w:themeColor="background1"/>
                                <w:sz w:val="44"/>
                                <w:szCs w:val="44"/>
                                <w:lang w:val="fr-CA" w:eastAsia="ja-JP"/>
                              </w:rPr>
                              <w:t>Site Web</w:t>
                            </w:r>
                            <w:bookmarkEnd w:id="7"/>
                          </w:p>
                          <w:p w14:paraId="69544758" w14:textId="77777777" w:rsidR="005664E8" w:rsidRPr="0012519D" w:rsidRDefault="0012519D" w:rsidP="005664E8">
                            <w:pPr>
                              <w:spacing w:after="240" w:line="240" w:lineRule="auto"/>
                              <w:jc w:val="center"/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val="fr-CA" w:eastAsia="ja-JP"/>
                              </w:rPr>
                            </w:pPr>
                            <w:bookmarkStart w:id="8" w:name="lt_pId004"/>
                            <w:r w:rsidRPr="00E142EE">
                              <w:rPr>
                                <w:rFonts w:ascii="Gibson" w:eastAsia="SimSun" w:hAnsi="Gibson" w:cs="Times New Roman"/>
                                <w:color w:val="FFFFFF"/>
                                <w:sz w:val="44"/>
                                <w:szCs w:val="44"/>
                                <w:lang w:val="fr-CA" w:eastAsia="ja-JP"/>
                              </w:rPr>
                              <w:t xml:space="preserve">Date et heure </w:t>
                            </w:r>
                            <w:bookmarkEnd w:id="8"/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C836B" id="Text Box 2" o:spid="_x0000_s1028" type="#_x0000_t202" style="position:absolute;margin-left:380.85pt;margin-top:797.7pt;width:272.75pt;height:27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" fillcolor="#fcb614" strokecolor="#fcb614" strokeweight=".5pt">
                <v:textbox>
                  <w:txbxContent>
                    <w:p w14:paraId="7E9F6748" w14:textId="77777777" w:rsidR="005664E8" w:rsidRPr="00E142EE" w:rsidRDefault="00F04308" w:rsidP="005664E8">
                      <w:pPr>
                        <w:keepNext/>
                        <w:keepLines/>
                        <w:spacing w:before="320" w:after="60" w:line="240" w:lineRule="auto"/>
                        <w:jc w:val="center"/>
                        <w:outlineLvl w:val="2"/>
                        <w:rPr>
                          <w:rFonts w:ascii="Gibson" w:eastAsia="SimHei" w:hAnsi="Gibson" w:cs="Times New Roman"/>
                          <w:caps/>
                          <w:color w:val="FFFFFF"/>
                          <w:sz w:val="60"/>
                          <w:szCs w:val="60"/>
                          <w:lang w:val="fr-CA" w:eastAsia="ja-JP"/>
                        </w:rPr>
                      </w:pPr>
                      <w:bookmarkStart w:id="9" w:name="lt_pId002"/>
                      <w:r w:rsidRPr="00E142EE">
                        <w:rPr>
                          <w:rFonts w:ascii="Gibson" w:eastAsia="SimHei" w:hAnsi="Gibson" w:cs="Times New Roman"/>
                          <w:caps/>
                          <w:color w:val="FFFFFF"/>
                          <w:sz w:val="60"/>
                          <w:szCs w:val="60"/>
                          <w:lang w:val="fr-CA" w:eastAsia="ja-JP"/>
                        </w:rPr>
                        <w:t>NOM DU GROUPE</w:t>
                      </w:r>
                      <w:bookmarkEnd w:id="9"/>
                    </w:p>
                    <w:p w14:paraId="444A23FA" w14:textId="77777777" w:rsidR="005664E8" w:rsidRPr="00E142EE" w:rsidRDefault="005664E8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/>
                          <w:sz w:val="24"/>
                          <w:szCs w:val="24"/>
                          <w:lang w:val="fr-CA" w:eastAsia="ja-JP"/>
                        </w:rPr>
                      </w:pPr>
                    </w:p>
                    <w:p w14:paraId="6B52FA2C" w14:textId="77777777" w:rsidR="005664E8" w:rsidRPr="00E142EE" w:rsidRDefault="008C1C15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 w:themeColor="background1"/>
                          <w:sz w:val="44"/>
                          <w:szCs w:val="44"/>
                          <w:lang w:val="fr-CA" w:eastAsia="ja-JP"/>
                        </w:rPr>
                      </w:pPr>
                      <w:bookmarkStart w:id="10" w:name="lt_pId003"/>
                      <w:r w:rsidRPr="00E142EE">
                        <w:rPr>
                          <w:rFonts w:ascii="Gibson" w:eastAsia="SimSun" w:hAnsi="Gibson" w:cs="Times New Roman"/>
                          <w:color w:val="FFFFFF" w:themeColor="background1"/>
                          <w:sz w:val="44"/>
                          <w:szCs w:val="44"/>
                          <w:lang w:val="fr-CA" w:eastAsia="ja-JP"/>
                        </w:rPr>
                        <w:t>Site Web</w:t>
                      </w:r>
                      <w:bookmarkEnd w:id="10"/>
                    </w:p>
                    <w:p w14:paraId="69544758" w14:textId="77777777" w:rsidR="005664E8" w:rsidRPr="0012519D" w:rsidRDefault="0012519D" w:rsidP="005664E8">
                      <w:pPr>
                        <w:spacing w:after="240" w:line="240" w:lineRule="auto"/>
                        <w:jc w:val="center"/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val="fr-CA" w:eastAsia="ja-JP"/>
                        </w:rPr>
                      </w:pPr>
                      <w:bookmarkStart w:id="11" w:name="lt_pId004"/>
                      <w:r w:rsidRPr="00E142EE">
                        <w:rPr>
                          <w:rFonts w:ascii="Gibson" w:eastAsia="SimSun" w:hAnsi="Gibson" w:cs="Times New Roman"/>
                          <w:color w:val="FFFFFF"/>
                          <w:sz w:val="44"/>
                          <w:szCs w:val="44"/>
                          <w:lang w:val="fr-CA" w:eastAsia="ja-JP"/>
                        </w:rPr>
                        <w:t xml:space="preserve">Date et heure </w:t>
                      </w:r>
                      <w:bookmarkEnd w:id="11"/>
                    </w:p>
                  </w:txbxContent>
                </v:textbox>
              </v:shape>
            </w:pict>
          </mc:Fallback>
        </mc:AlternateContent>
      </w:r>
    </w:p>
    <w:p w14:paraId="33957510" w14:textId="77777777" w:rsidR="002B307C" w:rsidRPr="002B307C" w:rsidRDefault="002B307C" w:rsidP="002B307C"/>
    <w:p w14:paraId="07B8C287" w14:textId="77777777" w:rsidR="002B307C" w:rsidRPr="002B307C" w:rsidRDefault="002B307C" w:rsidP="002B307C"/>
    <w:p w14:paraId="560B751B" w14:textId="77777777" w:rsidR="002B307C" w:rsidRPr="002B307C" w:rsidRDefault="002B307C" w:rsidP="002B307C"/>
    <w:p w14:paraId="10987244" w14:textId="77777777" w:rsidR="002B307C" w:rsidRPr="002B307C" w:rsidRDefault="002B307C" w:rsidP="002B307C"/>
    <w:p w14:paraId="43644BEE" w14:textId="77777777" w:rsidR="002B307C" w:rsidRPr="002B307C" w:rsidRDefault="002B307C" w:rsidP="002B307C"/>
    <w:p w14:paraId="79C1D042" w14:textId="77777777" w:rsidR="002B307C" w:rsidRPr="002B307C" w:rsidRDefault="002B307C" w:rsidP="002B307C"/>
    <w:p w14:paraId="1B5F7C46" w14:textId="77777777" w:rsidR="002B307C" w:rsidRPr="002B307C" w:rsidRDefault="002B307C" w:rsidP="002B307C"/>
    <w:p w14:paraId="392F4C7E" w14:textId="77777777" w:rsidR="002B307C" w:rsidRPr="002B307C" w:rsidRDefault="002B307C" w:rsidP="002B307C"/>
    <w:p w14:paraId="6696470D" w14:textId="77777777" w:rsidR="002B307C" w:rsidRPr="002B307C" w:rsidRDefault="002B307C" w:rsidP="002B307C"/>
    <w:p w14:paraId="2E30B04A" w14:textId="77777777" w:rsidR="002B307C" w:rsidRPr="002B307C" w:rsidRDefault="002B307C" w:rsidP="002B307C"/>
    <w:p w14:paraId="1CE7D64F" w14:textId="77777777" w:rsidR="002B307C" w:rsidRPr="002B307C" w:rsidRDefault="00CE1AC4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0F92A6" wp14:editId="1779C89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4562475" cy="28860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2475" cy="2886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70C525" w14:textId="77777777" w:rsidR="005664E8" w:rsidRPr="00057108" w:rsidRDefault="0076605C" w:rsidP="005664E8">
                            <w:pPr>
                              <w:rPr>
                                <w:sz w:val="60"/>
                                <w:szCs w:val="60"/>
                                <w:lang w:val="fr-CA"/>
                              </w:rPr>
                            </w:pPr>
                            <w:bookmarkStart w:id="12" w:name="lt_pId005"/>
                            <w:r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>Ajoutez vos images ici!</w:t>
                            </w:r>
                            <w:bookmarkEnd w:id="12"/>
                            <w:r w:rsidR="00CE1AC4"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 xml:space="preserve"> </w:t>
                            </w:r>
                            <w:bookmarkStart w:id="13" w:name="lt_pId006"/>
                            <w:r w:rsidR="00A20C63" w:rsidRPr="00057108">
                              <w:rPr>
                                <w:sz w:val="60"/>
                                <w:szCs w:val="60"/>
                                <w:lang w:val="fr-CA"/>
                              </w:rPr>
                              <w:t>N’oubliez pas de supprimer cette boîte de texte avant d’ajouter la photo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F92A6" id="Text Box 5" o:spid="_x0000_s1029" type="#_x0000_t202" style="position:absolute;margin-left:0;margin-top:.85pt;width:359.25pt;height:227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" fillcolor="white [3201]" strokeweight=".5pt">
                <v:textbox>
                  <w:txbxContent>
                    <w:p w14:paraId="3770C525" w14:textId="77777777" w:rsidR="005664E8" w:rsidRPr="00057108" w:rsidRDefault="0076605C" w:rsidP="005664E8">
                      <w:pPr>
                        <w:rPr>
                          <w:sz w:val="60"/>
                          <w:szCs w:val="60"/>
                          <w:lang w:val="fr-CA"/>
                        </w:rPr>
                      </w:pPr>
                      <w:bookmarkStart w:id="14" w:name="lt_pId005"/>
                      <w:r w:rsidRPr="00057108">
                        <w:rPr>
                          <w:sz w:val="60"/>
                          <w:szCs w:val="60"/>
                          <w:lang w:val="fr-CA"/>
                        </w:rPr>
                        <w:t>Ajoutez vos images ici!</w:t>
                      </w:r>
                      <w:bookmarkEnd w:id="14"/>
                      <w:r w:rsidR="00CE1AC4" w:rsidRPr="00057108">
                        <w:rPr>
                          <w:sz w:val="60"/>
                          <w:szCs w:val="60"/>
                          <w:lang w:val="fr-CA"/>
                        </w:rPr>
                        <w:t xml:space="preserve"> </w:t>
                      </w:r>
                      <w:bookmarkStart w:id="15" w:name="lt_pId006"/>
                      <w:r w:rsidR="00A20C63" w:rsidRPr="00057108">
                        <w:rPr>
                          <w:sz w:val="60"/>
                          <w:szCs w:val="60"/>
                          <w:lang w:val="fr-CA"/>
                        </w:rPr>
                        <w:t>N’oubliez pas de supprimer cette boîte de texte avant d’ajouter la photo</w:t>
                      </w:r>
                      <w:bookmarkEnd w:id="15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155CDC" w14:textId="77777777" w:rsidR="002B307C" w:rsidRPr="002B307C" w:rsidRDefault="002B307C" w:rsidP="002B307C"/>
    <w:p w14:paraId="1F981454" w14:textId="77777777" w:rsidR="002B307C" w:rsidRPr="002B307C" w:rsidRDefault="002B307C" w:rsidP="002B307C"/>
    <w:p w14:paraId="28509B08" w14:textId="77777777" w:rsidR="002B307C" w:rsidRPr="002B307C" w:rsidRDefault="002B307C" w:rsidP="002B307C"/>
    <w:p w14:paraId="37584472" w14:textId="77777777" w:rsidR="002B307C" w:rsidRPr="002B307C" w:rsidRDefault="002B307C" w:rsidP="002B307C"/>
    <w:p w14:paraId="50468847" w14:textId="77777777" w:rsidR="002B307C" w:rsidRPr="002B307C" w:rsidRDefault="002B307C" w:rsidP="002B307C"/>
    <w:p w14:paraId="3CE6F4D8" w14:textId="77777777" w:rsidR="002B307C" w:rsidRPr="002B307C" w:rsidRDefault="002B307C" w:rsidP="002B307C"/>
    <w:p w14:paraId="034BCF46" w14:textId="77777777" w:rsidR="002B307C" w:rsidRPr="002B307C" w:rsidRDefault="002B307C" w:rsidP="002B307C"/>
    <w:p w14:paraId="0E5B6AE1" w14:textId="77777777" w:rsidR="002B307C" w:rsidRPr="002B307C" w:rsidRDefault="002B307C" w:rsidP="002B307C"/>
    <w:p w14:paraId="641FE0ED" w14:textId="77777777" w:rsidR="002B307C" w:rsidRPr="002B307C" w:rsidRDefault="002B307C" w:rsidP="002B307C"/>
    <w:p w14:paraId="3604D4DE" w14:textId="77777777" w:rsidR="002B307C" w:rsidRPr="002B307C" w:rsidRDefault="002B307C" w:rsidP="002B307C"/>
    <w:p w14:paraId="72670A48" w14:textId="77777777" w:rsidR="002B307C" w:rsidRPr="002B307C" w:rsidRDefault="00CE1AC4" w:rsidP="002B307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10297C" wp14:editId="2514467A">
                <wp:simplePos x="0" y="0"/>
                <wp:positionH relativeFrom="margin">
                  <wp:align>left</wp:align>
                </wp:positionH>
                <wp:positionV relativeFrom="paragraph">
                  <wp:posOffset>193040</wp:posOffset>
                </wp:positionV>
                <wp:extent cx="4524375" cy="42576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375" cy="425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69BDB5" w14:textId="77777777" w:rsidR="002B307C" w:rsidRPr="00057108" w:rsidRDefault="005D7A3E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  <w:lang w:val="fr-CA"/>
                              </w:rPr>
                            </w:pPr>
                            <w:bookmarkStart w:id="16" w:name="lt_pId007"/>
                            <w:r w:rsidRPr="00057108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  <w:lang w:val="fr-CA"/>
                              </w:rPr>
                              <w:t>DATE</w:t>
                            </w:r>
                            <w:bookmarkEnd w:id="16"/>
                          </w:p>
                          <w:p w14:paraId="469FAAAF" w14:textId="77777777" w:rsidR="002B307C" w:rsidRPr="00057108" w:rsidRDefault="005A2F81" w:rsidP="002B307C">
                            <w:pPr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  <w:lang w:val="fr-CA"/>
                              </w:rPr>
                            </w:pPr>
                            <w:bookmarkStart w:id="17" w:name="lt_pId008"/>
                            <w:r w:rsidRPr="00057108">
                              <w:rPr>
                                <w:rFonts w:ascii="Gibson" w:hAnsi="Gibson"/>
                                <w:color w:val="00508F"/>
                                <w:sz w:val="104"/>
                                <w:szCs w:val="104"/>
                                <w:lang w:val="fr-CA"/>
                              </w:rPr>
                              <w:t>TITRE</w:t>
                            </w:r>
                            <w:bookmarkEnd w:id="17"/>
                          </w:p>
                          <w:p w14:paraId="7663E4FF" w14:textId="1D555339" w:rsidR="002B307C" w:rsidRPr="00057108" w:rsidRDefault="00364A2E" w:rsidP="002B307C">
                            <w:pPr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  <w:lang w:val="fr-CA"/>
                              </w:rPr>
                            </w:pPr>
                            <w:bookmarkStart w:id="18" w:name="lt_pId009"/>
                            <w:r w:rsidRPr="00057108"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  <w:lang w:val="fr-CA"/>
                              </w:rPr>
                              <w:t>En-tête</w:t>
                            </w:r>
                            <w:r w:rsidR="00CE1AC4" w:rsidRPr="00057108">
                              <w:rPr>
                                <w:rFonts w:ascii="Gibson" w:hAnsi="Gibson"/>
                                <w:color w:val="00508F"/>
                                <w:sz w:val="32"/>
                                <w:szCs w:val="32"/>
                                <w:lang w:val="fr-CA"/>
                              </w:rPr>
                              <w:t xml:space="preserve"> 1</w:t>
                            </w:r>
                            <w:bookmarkEnd w:id="18"/>
                          </w:p>
                          <w:p w14:paraId="7154FA47" w14:textId="32DCB4E2" w:rsidR="002B307C" w:rsidRPr="004F5C22" w:rsidRDefault="00443429" w:rsidP="002B307C">
                            <w:pPr>
                              <w:rPr>
                                <w:rFonts w:ascii="Helvetica" w:hAnsi="Helvetica" w:cs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</w:pPr>
                            <w:bookmarkStart w:id="19" w:name="lt_pId010"/>
                            <w:r w:rsidRPr="00E97A52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Pour </w:t>
                            </w:r>
                            <w:r w:rsidR="00FA6590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vous lancer dans l’action</w:t>
                            </w:r>
                            <w:r w:rsidR="00C7047E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 tout de suite</w:t>
                            </w:r>
                            <w:r w:rsidRPr="00E97A52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, veuillez simplement cliquer sur l’un de ces espaces réservés (comme celui-ci) et écrivez dessus pour remplacer le texte.</w:t>
                            </w:r>
                            <w:bookmarkEnd w:id="19"/>
                            <w:r w:rsidR="00CE1AC4" w:rsidRPr="00E97A52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 </w:t>
                            </w:r>
                            <w:bookmarkStart w:id="20" w:name="lt_pId011"/>
                            <w:r w:rsidR="004F5C22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Voulez-vous téléverser une photo de vos fichiers ou ajouter une image, une zone de texte ou un tableau?</w:t>
                            </w:r>
                            <w:bookmarkEnd w:id="20"/>
                            <w:r w:rsidR="00CE1AC4" w:rsidRPr="00C46CE2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 </w:t>
                            </w:r>
                            <w:bookmarkStart w:id="21" w:name="lt_pId012"/>
                            <w:r w:rsidR="009E732D" w:rsidRPr="00F72F24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Voilà comment le faire</w:t>
                            </w:r>
                            <w:r w:rsidR="008A5694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 </w:t>
                            </w:r>
                            <w:r w:rsidR="009E732D" w:rsidRPr="00F72F24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:</w:t>
                            </w:r>
                            <w:bookmarkEnd w:id="21"/>
                            <w:r w:rsidR="00CE1AC4" w:rsidRPr="00F72F24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 </w:t>
                            </w:r>
                            <w:bookmarkStart w:id="22" w:name="lt_pId013"/>
                            <w:r w:rsidR="001746FA" w:rsidRPr="00F72F24">
                              <w:rPr>
                                <w:rFonts w:ascii="Helvetica" w:hAnsi="Helvetica"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sélectionnez l’option dont vous avez besoin dans l’onglet du menu.</w:t>
                            </w:r>
                            <w:bookmarkEnd w:id="22"/>
                            <w:r w:rsidR="00E64B21" w:rsidRPr="001746FA">
                              <w:rPr>
                                <w:noProof/>
                                <w:sz w:val="28"/>
                                <w:szCs w:val="28"/>
                                <w:lang w:val="fr-CA"/>
                              </w:rPr>
                              <w:t xml:space="preserve"> </w:t>
                            </w:r>
                            <w:r w:rsidR="00E64B21" w:rsidRPr="001746FA">
                              <w:rPr>
                                <w:noProof/>
                                <w:sz w:val="28"/>
                                <w:szCs w:val="28"/>
                                <w:lang w:val="fr-CA"/>
                              </w:rPr>
                              <w:br/>
                            </w:r>
                            <w:bookmarkStart w:id="23" w:name="lt_pId014"/>
                            <w:r w:rsidR="0003757C" w:rsidRPr="004F5C22">
                              <w:rPr>
                                <w:rFonts w:ascii="Helvetica" w:hAnsi="Helvetica" w:cs="Helvetica"/>
                                <w:noProof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>N’hésitez pas à changer la police de caractères et les couleurs au besoin.</w:t>
                            </w:r>
                            <w:bookmarkEnd w:id="23"/>
                            <w:r w:rsidR="0075587C" w:rsidRPr="004F5C22">
                              <w:rPr>
                                <w:rFonts w:ascii="Helvetica" w:hAnsi="Helvetica" w:cs="Helvetica"/>
                                <w:noProof/>
                                <w:color w:val="00508F"/>
                                <w:sz w:val="28"/>
                                <w:szCs w:val="28"/>
                                <w:lang w:val="fr-C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0297C" id="Text Box 6" o:spid="_x0000_s1030" type="#_x0000_t202" style="position:absolute;margin-left:0;margin-top:15.2pt;width:356.25pt;height:335.2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" fillcolor="white [3201]" stroked="f" strokeweight=".5pt">
                <v:textbox>
                  <w:txbxContent>
                    <w:p w14:paraId="6F69BDB5" w14:textId="77777777" w:rsidR="002B307C" w:rsidRPr="00057108" w:rsidRDefault="005D7A3E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  <w:lang w:val="fr-CA"/>
                        </w:rPr>
                      </w:pPr>
                      <w:bookmarkStart w:id="24" w:name="lt_pId007"/>
                      <w:r w:rsidRPr="00057108">
                        <w:rPr>
                          <w:rFonts w:ascii="Gibson" w:hAnsi="Gibson"/>
                          <w:color w:val="00508F"/>
                          <w:sz w:val="104"/>
                          <w:szCs w:val="104"/>
                          <w:lang w:val="fr-CA"/>
                        </w:rPr>
                        <w:t>DATE</w:t>
                      </w:r>
                      <w:bookmarkEnd w:id="24"/>
                    </w:p>
                    <w:p w14:paraId="469FAAAF" w14:textId="77777777" w:rsidR="002B307C" w:rsidRPr="00057108" w:rsidRDefault="005A2F81" w:rsidP="002B307C">
                      <w:pPr>
                        <w:rPr>
                          <w:rFonts w:ascii="Gibson" w:hAnsi="Gibson"/>
                          <w:color w:val="00508F"/>
                          <w:sz w:val="104"/>
                          <w:szCs w:val="104"/>
                          <w:lang w:val="fr-CA"/>
                        </w:rPr>
                      </w:pPr>
                      <w:bookmarkStart w:id="25" w:name="lt_pId008"/>
                      <w:r w:rsidRPr="00057108">
                        <w:rPr>
                          <w:rFonts w:ascii="Gibson" w:hAnsi="Gibson"/>
                          <w:color w:val="00508F"/>
                          <w:sz w:val="104"/>
                          <w:szCs w:val="104"/>
                          <w:lang w:val="fr-CA"/>
                        </w:rPr>
                        <w:t>TITRE</w:t>
                      </w:r>
                      <w:bookmarkEnd w:id="25"/>
                    </w:p>
                    <w:p w14:paraId="7663E4FF" w14:textId="1D555339" w:rsidR="002B307C" w:rsidRPr="00057108" w:rsidRDefault="00364A2E" w:rsidP="002B307C">
                      <w:pPr>
                        <w:rPr>
                          <w:rFonts w:ascii="Gibson" w:hAnsi="Gibson"/>
                          <w:color w:val="00508F"/>
                          <w:sz w:val="32"/>
                          <w:szCs w:val="32"/>
                          <w:lang w:val="fr-CA"/>
                        </w:rPr>
                      </w:pPr>
                      <w:bookmarkStart w:id="26" w:name="lt_pId009"/>
                      <w:r w:rsidRPr="00057108">
                        <w:rPr>
                          <w:rFonts w:ascii="Gibson" w:hAnsi="Gibson"/>
                          <w:color w:val="00508F"/>
                          <w:sz w:val="32"/>
                          <w:szCs w:val="32"/>
                          <w:lang w:val="fr-CA"/>
                        </w:rPr>
                        <w:t>En-tête</w:t>
                      </w:r>
                      <w:r w:rsidR="00CE1AC4" w:rsidRPr="00057108">
                        <w:rPr>
                          <w:rFonts w:ascii="Gibson" w:hAnsi="Gibson"/>
                          <w:color w:val="00508F"/>
                          <w:sz w:val="32"/>
                          <w:szCs w:val="32"/>
                          <w:lang w:val="fr-CA"/>
                        </w:rPr>
                        <w:t xml:space="preserve"> 1</w:t>
                      </w:r>
                      <w:bookmarkEnd w:id="26"/>
                    </w:p>
                    <w:p w14:paraId="7154FA47" w14:textId="32DCB4E2" w:rsidR="002B307C" w:rsidRPr="004F5C22" w:rsidRDefault="00443429" w:rsidP="002B307C">
                      <w:pPr>
                        <w:rPr>
                          <w:rFonts w:ascii="Helvetica" w:hAnsi="Helvetica" w:cs="Helvetica"/>
                          <w:color w:val="00508F"/>
                          <w:sz w:val="28"/>
                          <w:szCs w:val="28"/>
                          <w:lang w:val="fr-CA"/>
                        </w:rPr>
                      </w:pPr>
                      <w:bookmarkStart w:id="27" w:name="lt_pId010"/>
                      <w:r w:rsidRPr="00E97A52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Pour </w:t>
                      </w:r>
                      <w:r w:rsidR="00FA6590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vous lancer dans l’action</w:t>
                      </w:r>
                      <w:r w:rsidR="00C7047E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 tout de suite</w:t>
                      </w:r>
                      <w:r w:rsidRPr="00E97A52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, veuillez simplement cliquer sur l’un de ces espaces réservés (comme celui-ci) et écrivez dessus pour remplacer le texte.</w:t>
                      </w:r>
                      <w:bookmarkEnd w:id="27"/>
                      <w:r w:rsidR="00CE1AC4" w:rsidRPr="00E97A52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 </w:t>
                      </w:r>
                      <w:bookmarkStart w:id="28" w:name="lt_pId011"/>
                      <w:r w:rsidR="004F5C22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Voulez-vous téléverser une photo de vos fichiers ou ajouter une image, une zone de texte ou un tableau?</w:t>
                      </w:r>
                      <w:bookmarkEnd w:id="28"/>
                      <w:r w:rsidR="00CE1AC4" w:rsidRPr="00C46CE2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 </w:t>
                      </w:r>
                      <w:bookmarkStart w:id="29" w:name="lt_pId012"/>
                      <w:r w:rsidR="009E732D" w:rsidRPr="00F72F24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Voilà comment le faire</w:t>
                      </w:r>
                      <w:r w:rsidR="008A5694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 </w:t>
                      </w:r>
                      <w:r w:rsidR="009E732D" w:rsidRPr="00F72F24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:</w:t>
                      </w:r>
                      <w:bookmarkEnd w:id="29"/>
                      <w:r w:rsidR="00CE1AC4" w:rsidRPr="00F72F24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 </w:t>
                      </w:r>
                      <w:bookmarkStart w:id="30" w:name="lt_pId013"/>
                      <w:r w:rsidR="001746FA" w:rsidRPr="00F72F24">
                        <w:rPr>
                          <w:rFonts w:ascii="Helvetica" w:hAnsi="Helvetica"/>
                          <w:color w:val="00508F"/>
                          <w:sz w:val="28"/>
                          <w:szCs w:val="28"/>
                          <w:lang w:val="fr-CA"/>
                        </w:rPr>
                        <w:t>sélectionnez l’option dont vous avez besoin dans l’onglet du menu.</w:t>
                      </w:r>
                      <w:bookmarkEnd w:id="30"/>
                      <w:r w:rsidR="00E64B21" w:rsidRPr="001746FA">
                        <w:rPr>
                          <w:noProof/>
                          <w:sz w:val="28"/>
                          <w:szCs w:val="28"/>
                          <w:lang w:val="fr-CA"/>
                        </w:rPr>
                        <w:t xml:space="preserve"> </w:t>
                      </w:r>
                      <w:r w:rsidR="00E64B21" w:rsidRPr="001746FA">
                        <w:rPr>
                          <w:noProof/>
                          <w:sz w:val="28"/>
                          <w:szCs w:val="28"/>
                          <w:lang w:val="fr-CA"/>
                        </w:rPr>
                        <w:br/>
                      </w:r>
                      <w:bookmarkStart w:id="31" w:name="lt_pId014"/>
                      <w:r w:rsidR="0003757C" w:rsidRPr="004F5C22">
                        <w:rPr>
                          <w:rFonts w:ascii="Helvetica" w:hAnsi="Helvetica" w:cs="Helvetica"/>
                          <w:noProof/>
                          <w:color w:val="00508F"/>
                          <w:sz w:val="28"/>
                          <w:szCs w:val="28"/>
                          <w:lang w:val="fr-CA"/>
                        </w:rPr>
                        <w:t>N’hésitez pas à changer la police de caractères et les couleurs au besoin.</w:t>
                      </w:r>
                      <w:bookmarkEnd w:id="31"/>
                      <w:r w:rsidR="0075587C" w:rsidRPr="004F5C22">
                        <w:rPr>
                          <w:rFonts w:ascii="Helvetica" w:hAnsi="Helvetica" w:cs="Helvetica"/>
                          <w:noProof/>
                          <w:color w:val="00508F"/>
                          <w:sz w:val="28"/>
                          <w:szCs w:val="28"/>
                          <w:lang w:val="fr-CA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0270DA" w14:textId="77777777" w:rsidR="002B307C" w:rsidRPr="002B307C" w:rsidRDefault="002B307C" w:rsidP="002B307C"/>
    <w:p w14:paraId="56B04F68" w14:textId="77777777" w:rsidR="002B307C" w:rsidRPr="002B307C" w:rsidRDefault="002B307C" w:rsidP="002B307C"/>
    <w:p w14:paraId="44E33E7E" w14:textId="77777777" w:rsidR="002B307C" w:rsidRPr="002B307C" w:rsidRDefault="002B307C" w:rsidP="002B307C"/>
    <w:p w14:paraId="5CE14F53" w14:textId="77777777" w:rsidR="002B307C" w:rsidRPr="002B307C" w:rsidRDefault="002B307C" w:rsidP="002B307C"/>
    <w:p w14:paraId="4AACFE0A" w14:textId="77777777" w:rsidR="002B307C" w:rsidRPr="002B307C" w:rsidRDefault="002B307C" w:rsidP="002B307C"/>
    <w:p w14:paraId="699AAC22" w14:textId="77777777" w:rsidR="002B307C" w:rsidRPr="002B307C" w:rsidRDefault="002B307C" w:rsidP="002B307C"/>
    <w:p w14:paraId="6DCA80C5" w14:textId="77777777" w:rsidR="002B307C" w:rsidRPr="002B307C" w:rsidRDefault="002B307C" w:rsidP="002B307C"/>
    <w:p w14:paraId="0CBAFF67" w14:textId="77777777" w:rsidR="002B307C" w:rsidRPr="002B307C" w:rsidRDefault="002B307C" w:rsidP="002B307C"/>
    <w:p w14:paraId="7CE4D361" w14:textId="77777777" w:rsidR="002B307C" w:rsidRPr="002B307C" w:rsidRDefault="002B307C" w:rsidP="002B307C"/>
    <w:p w14:paraId="718E1C95" w14:textId="77777777" w:rsidR="002B307C" w:rsidRPr="002B307C" w:rsidRDefault="002B307C" w:rsidP="002B307C"/>
    <w:p w14:paraId="73EB7324" w14:textId="77777777" w:rsidR="002B307C" w:rsidRPr="002B307C" w:rsidRDefault="002B307C" w:rsidP="002B307C"/>
    <w:p w14:paraId="2AAD2563" w14:textId="77777777" w:rsidR="002B307C" w:rsidRPr="002B307C" w:rsidRDefault="002B307C" w:rsidP="002B307C"/>
    <w:p w14:paraId="4F8023CD" w14:textId="77777777" w:rsidR="002B307C" w:rsidRDefault="00CE1AC4" w:rsidP="002B307C">
      <w:r>
        <w:br/>
      </w:r>
    </w:p>
    <w:p w14:paraId="01EA4B57" w14:textId="77777777" w:rsidR="008D392A" w:rsidRPr="002B307C" w:rsidRDefault="008D392A" w:rsidP="002B307C"/>
    <w:p w14:paraId="1458F03F" w14:textId="59E703C3" w:rsidR="008D392A" w:rsidRPr="002B307C" w:rsidRDefault="0033152A" w:rsidP="002B307C">
      <w:r>
        <w:rPr>
          <w:noProof/>
        </w:rPr>
        <w:drawing>
          <wp:inline distT="0" distB="0" distL="0" distR="0" wp14:anchorId="513EBEC4" wp14:editId="34847E1E">
            <wp:extent cx="2914650" cy="2914650"/>
            <wp:effectExtent l="0" t="0" r="0" b="0"/>
            <wp:docPr id="7" name="Picture 7" descr="C:\Users\klang\Downloads\AS_InSupportOf_logo_RGB_FR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ang\Downloads\AS_InSupportOf_logo_RGB_FR_P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2" w:name="_GoBack"/>
      <w:bookmarkEnd w:id="32"/>
    </w:p>
    <w:sectPr w:rsidR="008D392A" w:rsidRPr="002B307C" w:rsidSect="005664E8">
      <w:pgSz w:w="15840" w:h="24480" w:code="17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BE3F9" w14:textId="77777777" w:rsidR="00ED2D15" w:rsidRDefault="00ED2D15" w:rsidP="008A5694">
      <w:pPr>
        <w:spacing w:after="0" w:line="240" w:lineRule="auto"/>
      </w:pPr>
      <w:r>
        <w:separator/>
      </w:r>
    </w:p>
  </w:endnote>
  <w:endnote w:type="continuationSeparator" w:id="0">
    <w:p w14:paraId="40B5C4D9" w14:textId="77777777" w:rsidR="00ED2D15" w:rsidRDefault="00ED2D15" w:rsidP="008A5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bson">
    <w:panose1 w:val="02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862BB" w14:textId="77777777" w:rsidR="00ED2D15" w:rsidRDefault="00ED2D15" w:rsidP="008A5694">
      <w:pPr>
        <w:spacing w:after="0" w:line="240" w:lineRule="auto"/>
      </w:pPr>
      <w:r>
        <w:separator/>
      </w:r>
    </w:p>
  </w:footnote>
  <w:footnote w:type="continuationSeparator" w:id="0">
    <w:p w14:paraId="5BD6CDD1" w14:textId="77777777" w:rsidR="00ED2D15" w:rsidRDefault="00ED2D15" w:rsidP="008A56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AVLGlmbm5pYmpko6SsGpxcWZ+XkgBYa1AEU+HR0sAAAA"/>
  </w:docVars>
  <w:rsids>
    <w:rsidRoot w:val="005664E8"/>
    <w:rsid w:val="00023502"/>
    <w:rsid w:val="00023E00"/>
    <w:rsid w:val="0003757C"/>
    <w:rsid w:val="00057108"/>
    <w:rsid w:val="0012519D"/>
    <w:rsid w:val="001746FA"/>
    <w:rsid w:val="00214D01"/>
    <w:rsid w:val="002749C3"/>
    <w:rsid w:val="002B307C"/>
    <w:rsid w:val="0033152A"/>
    <w:rsid w:val="00364A2E"/>
    <w:rsid w:val="00443429"/>
    <w:rsid w:val="004C00C4"/>
    <w:rsid w:val="004F5C22"/>
    <w:rsid w:val="005664E8"/>
    <w:rsid w:val="005A2F81"/>
    <w:rsid w:val="005D7A3E"/>
    <w:rsid w:val="00690128"/>
    <w:rsid w:val="0075587C"/>
    <w:rsid w:val="0076605C"/>
    <w:rsid w:val="00825271"/>
    <w:rsid w:val="008A5694"/>
    <w:rsid w:val="008C1C15"/>
    <w:rsid w:val="008C51EE"/>
    <w:rsid w:val="008D392A"/>
    <w:rsid w:val="008F6001"/>
    <w:rsid w:val="009A25ED"/>
    <w:rsid w:val="009E732D"/>
    <w:rsid w:val="00A20C63"/>
    <w:rsid w:val="00B7743E"/>
    <w:rsid w:val="00C46CE2"/>
    <w:rsid w:val="00C7047E"/>
    <w:rsid w:val="00CE1AC4"/>
    <w:rsid w:val="00D51B2A"/>
    <w:rsid w:val="00DD68D8"/>
    <w:rsid w:val="00DE09D0"/>
    <w:rsid w:val="00E142EE"/>
    <w:rsid w:val="00E64B21"/>
    <w:rsid w:val="00E97A52"/>
    <w:rsid w:val="00ED2D15"/>
    <w:rsid w:val="00F04308"/>
    <w:rsid w:val="00F72F24"/>
    <w:rsid w:val="00F75FF3"/>
    <w:rsid w:val="00FA6590"/>
    <w:rsid w:val="00FE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51EAA"/>
  <w15:chartTrackingRefBased/>
  <w15:docId w15:val="{52861BA7-CED7-47BB-9986-8DFFBFA75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4E8"/>
  </w:style>
  <w:style w:type="paragraph" w:styleId="Heading1">
    <w:name w:val="heading 1"/>
    <w:basedOn w:val="Normal"/>
    <w:next w:val="Normal"/>
    <w:link w:val="Heading1Char"/>
    <w:uiPriority w:val="9"/>
    <w:qFormat/>
    <w:rsid w:val="005664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rsid w:val="005664E8"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64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3"/>
    <w:rsid w:val="005664E8"/>
    <w:rPr>
      <w:rFonts w:asciiTheme="majorHAnsi" w:eastAsiaTheme="majorEastAsia" w:hAnsiTheme="majorHAnsi" w:cstheme="majorBidi"/>
      <w:caps/>
      <w:color w:val="FFFFFF" w:themeColor="background1"/>
      <w:sz w:val="32"/>
      <w:szCs w:val="32"/>
      <w:lang w:eastAsia="ja-JP"/>
    </w:rPr>
  </w:style>
  <w:style w:type="paragraph" w:customStyle="1" w:styleId="Line">
    <w:name w:val="Line"/>
    <w:basedOn w:val="Normal"/>
    <w:next w:val="Heading2"/>
    <w:uiPriority w:val="3"/>
    <w:qFormat/>
    <w:rsid w:val="005664E8"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rFonts w:eastAsiaTheme="minorEastAsia"/>
      <w:color w:val="44546A" w:themeColor="text2"/>
      <w:sz w:val="2"/>
      <w:szCs w:val="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64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664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0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07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5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694"/>
  </w:style>
  <w:style w:type="paragraph" w:styleId="Footer">
    <w:name w:val="footer"/>
    <w:basedOn w:val="Normal"/>
    <w:link w:val="FooterChar"/>
    <w:uiPriority w:val="99"/>
    <w:unhideWhenUsed/>
    <w:rsid w:val="008A56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694"/>
  </w:style>
  <w:style w:type="character" w:styleId="CommentReference">
    <w:name w:val="annotation reference"/>
    <w:basedOn w:val="DefaultParagraphFont"/>
    <w:uiPriority w:val="99"/>
    <w:semiHidden/>
    <w:unhideWhenUsed/>
    <w:rsid w:val="006901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1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1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1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12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01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DCF5A517D784297D8CBB43CDE8E68" ma:contentTypeVersion="2" ma:contentTypeDescription="Create a new document." ma:contentTypeScope="" ma:versionID="ab6b32d8cb4f3e9d86083109a801d39b">
  <xsd:schema xmlns:xsd="http://www.w3.org/2001/XMLSchema" xmlns:xs="http://www.w3.org/2001/XMLSchema" xmlns:p="http://schemas.microsoft.com/office/2006/metadata/properties" xmlns:ns2="fb1f4d53-cf93-46cc-a48e-aa5311efcc22" targetNamespace="http://schemas.microsoft.com/office/2006/metadata/properties" ma:root="true" ma:fieldsID="301848449df2058987f33d89c9dc24aa" ns2:_="">
    <xsd:import namespace="fb1f4d53-cf93-46cc-a48e-aa5311efcc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f4d53-cf93-46cc-a48e-aa5311efcc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163B0C-A9C2-46B6-948E-0662A85DC7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BC613B-B77C-4B71-953A-1B9C76980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f4d53-cf93-46cc-a48e-aa5311efcc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944743-45DA-402B-B12F-6AA979EFED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Goldfinger</dc:creator>
  <cp:lastModifiedBy>Kelly Lang</cp:lastModifiedBy>
  <cp:revision>3</cp:revision>
  <cp:lastPrinted>2019-11-20T16:58:00Z</cp:lastPrinted>
  <dcterms:created xsi:type="dcterms:W3CDTF">2019-11-29T21:30:00Z</dcterms:created>
  <dcterms:modified xsi:type="dcterms:W3CDTF">2019-11-29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DCF5A517D784297D8CBB43CDE8E68</vt:lpwstr>
  </property>
</Properties>
</file>